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CD257" w14:textId="255E2E1F" w:rsidR="00815C02" w:rsidRPr="0049654D" w:rsidRDefault="00815C02" w:rsidP="00815C02">
      <w:pPr>
        <w:jc w:val="center"/>
        <w:rPr>
          <w:u w:val="single"/>
        </w:rPr>
      </w:pPr>
      <w:r w:rsidRPr="0049654D">
        <w:rPr>
          <w:u w:val="single"/>
        </w:rPr>
        <w:t>Week 1 Discussion 1 Responses</w:t>
      </w:r>
    </w:p>
    <w:p w14:paraId="291C1EEC" w14:textId="33F44803" w:rsidR="00815C02" w:rsidRDefault="00815C02" w:rsidP="00815C02">
      <w:pPr>
        <w:jc w:val="center"/>
      </w:pPr>
      <w:r>
        <w:t>Response to the D</w:t>
      </w:r>
      <w:r w:rsidR="00245E18">
        <w:t>r. V</w:t>
      </w:r>
      <w:r w:rsidR="00BE04CF">
        <w:t>ann</w:t>
      </w:r>
    </w:p>
    <w:p w14:paraId="7E1D0CB9" w14:textId="463D6935" w:rsidR="00815C02" w:rsidRDefault="00815C02" w:rsidP="00815C02">
      <w:pPr>
        <w:rPr>
          <w:b w:val="0"/>
          <w:bCs/>
        </w:rPr>
      </w:pPr>
      <w:r w:rsidRPr="00815C02">
        <w:rPr>
          <w:b w:val="0"/>
          <w:bCs/>
        </w:rPr>
        <w:t>Hello D</w:t>
      </w:r>
      <w:r w:rsidR="00F21F16">
        <w:rPr>
          <w:b w:val="0"/>
          <w:bCs/>
        </w:rPr>
        <w:t>r. Va</w:t>
      </w:r>
      <w:r w:rsidR="00BE04CF">
        <w:rPr>
          <w:b w:val="0"/>
          <w:bCs/>
        </w:rPr>
        <w:t>nn</w:t>
      </w:r>
      <w:r w:rsidR="002466B4">
        <w:rPr>
          <w:b w:val="0"/>
          <w:bCs/>
        </w:rPr>
        <w:t>,</w:t>
      </w:r>
    </w:p>
    <w:p w14:paraId="7C53AD75" w14:textId="76AC4F55" w:rsidR="00506521" w:rsidRDefault="00506521" w:rsidP="00815C02">
      <w:pPr>
        <w:rPr>
          <w:b w:val="0"/>
        </w:rPr>
      </w:pPr>
      <w:r>
        <w:rPr>
          <w:b w:val="0"/>
          <w:bCs/>
        </w:rPr>
        <w:tab/>
      </w:r>
      <w:r w:rsidR="00547E67">
        <w:rPr>
          <w:b w:val="0"/>
          <w:bCs/>
        </w:rPr>
        <w:t>Thank you for your comments on</w:t>
      </w:r>
      <w:r>
        <w:rPr>
          <w:b w:val="0"/>
          <w:bCs/>
        </w:rPr>
        <w:t xml:space="preserve"> my post. </w:t>
      </w:r>
      <w:r w:rsidR="00B12699">
        <w:rPr>
          <w:b w:val="0"/>
          <w:bCs/>
        </w:rPr>
        <w:t>Social media has indeed</w:t>
      </w:r>
      <w:r>
        <w:rPr>
          <w:b w:val="0"/>
          <w:bCs/>
        </w:rPr>
        <w:t xml:space="preserve"> had both positive and negative impacts on social entrepreneurship. </w:t>
      </w:r>
      <w:r w:rsidR="00704285">
        <w:rPr>
          <w:b w:val="0"/>
          <w:bCs/>
        </w:rPr>
        <w:t>Social media</w:t>
      </w:r>
      <w:r>
        <w:rPr>
          <w:b w:val="0"/>
          <w:bCs/>
        </w:rPr>
        <w:t xml:space="preserve"> has solved several problems by making work easier while in some areas showing limitations in its applications. The major area of interest is communication</w:t>
      </w:r>
      <w:r w:rsidR="00ED455E">
        <w:rPr>
          <w:b w:val="0"/>
          <w:bCs/>
        </w:rPr>
        <w:t>, which</w:t>
      </w:r>
      <w:r>
        <w:rPr>
          <w:b w:val="0"/>
          <w:bCs/>
        </w:rPr>
        <w:t xml:space="preserve"> social media has greatly boosted by promoting customer and seller engagements </w:t>
      </w:r>
      <w:bookmarkStart w:id="0" w:name="_Hlk86582393"/>
      <w:r>
        <w:rPr>
          <w:b w:val="0"/>
          <w:bCs/>
        </w:rPr>
        <w:t>(</w:t>
      </w:r>
      <w:r w:rsidRPr="00506521">
        <w:rPr>
          <w:b w:val="0"/>
          <w:bCs/>
        </w:rPr>
        <w:t>Keyes, 2013). </w:t>
      </w:r>
      <w:bookmarkEnd w:id="0"/>
      <w:r w:rsidR="00ED455E">
        <w:rPr>
          <w:b w:val="0"/>
          <w:bCs/>
        </w:rPr>
        <w:t>Today, information about goods and services is</w:t>
      </w:r>
      <w:r w:rsidR="00D050ED">
        <w:rPr>
          <w:b w:val="0"/>
          <w:bCs/>
        </w:rPr>
        <w:t xml:space="preserve"> availed to the customers with ease while communication among the staff has become easier and convenient (</w:t>
      </w:r>
      <w:r w:rsidR="00D050ED" w:rsidRPr="00506521">
        <w:rPr>
          <w:b w:val="0"/>
        </w:rPr>
        <w:t>Agnihotri</w:t>
      </w:r>
      <w:r w:rsidR="00B24DDC">
        <w:rPr>
          <w:b w:val="0"/>
        </w:rPr>
        <w:t xml:space="preserve"> et al.</w:t>
      </w:r>
      <w:r w:rsidR="00D050ED" w:rsidRPr="00506521">
        <w:rPr>
          <w:b w:val="0"/>
        </w:rPr>
        <w:t>,</w:t>
      </w:r>
      <w:r w:rsidR="00D050ED">
        <w:rPr>
          <w:b w:val="0"/>
        </w:rPr>
        <w:t xml:space="preserve"> 2016). However, social media has equally posed internationality limitation</w:t>
      </w:r>
      <w:r w:rsidR="00B12699">
        <w:rPr>
          <w:b w:val="0"/>
        </w:rPr>
        <w:t>s</w:t>
      </w:r>
      <w:r w:rsidR="00D050ED">
        <w:rPr>
          <w:b w:val="0"/>
        </w:rPr>
        <w:t xml:space="preserve"> due to many channels available for interaction and the difference in approaches of entities </w:t>
      </w:r>
      <w:r w:rsidR="00D050ED">
        <w:rPr>
          <w:b w:val="0"/>
          <w:bCs/>
        </w:rPr>
        <w:t>(</w:t>
      </w:r>
      <w:r w:rsidR="00D050ED" w:rsidRPr="00506521">
        <w:rPr>
          <w:b w:val="0"/>
          <w:bCs/>
        </w:rPr>
        <w:t>Keyes, 2013). </w:t>
      </w:r>
      <w:r w:rsidR="00D050ED">
        <w:rPr>
          <w:b w:val="0"/>
          <w:bCs/>
        </w:rPr>
        <w:t>This has led to instances of carelessness in interaction and irresponsible posts among many challenges</w:t>
      </w:r>
      <w:r w:rsidR="00B12699">
        <w:rPr>
          <w:b w:val="0"/>
          <w:bCs/>
        </w:rPr>
        <w:t xml:space="preserve"> which</w:t>
      </w:r>
      <w:r w:rsidR="00D050ED">
        <w:rPr>
          <w:b w:val="0"/>
        </w:rPr>
        <w:t xml:space="preserve"> ha</w:t>
      </w:r>
      <w:r w:rsidR="00B12699">
        <w:rPr>
          <w:b w:val="0"/>
        </w:rPr>
        <w:t>ve</w:t>
      </w:r>
      <w:r w:rsidR="00D050ED">
        <w:rPr>
          <w:b w:val="0"/>
        </w:rPr>
        <w:t xml:space="preserve"> tarnished the reputations of many organizations. What do you think </w:t>
      </w:r>
      <w:r w:rsidR="00B12699">
        <w:rPr>
          <w:b w:val="0"/>
        </w:rPr>
        <w:t>different</w:t>
      </w:r>
      <w:r w:rsidR="00D050ED">
        <w:rPr>
          <w:b w:val="0"/>
        </w:rPr>
        <w:t xml:space="preserve"> businesses can do to</w:t>
      </w:r>
      <w:r w:rsidR="00B12699">
        <w:rPr>
          <w:b w:val="0"/>
        </w:rPr>
        <w:t xml:space="preserve"> rise above these setbacks and</w:t>
      </w:r>
      <w:r w:rsidR="00D050ED">
        <w:rPr>
          <w:b w:val="0"/>
        </w:rPr>
        <w:t xml:space="preserve"> maximize the importance of social media in social entrepreneurship?</w:t>
      </w:r>
    </w:p>
    <w:p w14:paraId="2512C874" w14:textId="5730F0E9" w:rsidR="00D050ED" w:rsidRPr="00D050ED" w:rsidRDefault="00D050ED" w:rsidP="00D050ED">
      <w:pPr>
        <w:jc w:val="center"/>
        <w:rPr>
          <w:bCs/>
        </w:rPr>
      </w:pPr>
      <w:r w:rsidRPr="00D050ED">
        <w:rPr>
          <w:bCs/>
        </w:rPr>
        <w:t>References</w:t>
      </w:r>
    </w:p>
    <w:p w14:paraId="71F6D45C" w14:textId="49A2E7FE" w:rsidR="00506521" w:rsidRPr="00506521" w:rsidRDefault="00506521" w:rsidP="00506521">
      <w:pPr>
        <w:ind w:left="720" w:hanging="720"/>
        <w:rPr>
          <w:b w:val="0"/>
        </w:rPr>
      </w:pPr>
      <w:bookmarkStart w:id="1" w:name="_Hlk86582190"/>
      <w:r w:rsidRPr="00506521">
        <w:rPr>
          <w:b w:val="0"/>
        </w:rPr>
        <w:t xml:space="preserve">Agnihotri, </w:t>
      </w:r>
      <w:bookmarkEnd w:id="1"/>
      <w:r w:rsidRPr="00506521">
        <w:rPr>
          <w:b w:val="0"/>
        </w:rPr>
        <w:t>R., Dingus, R., Hu, M. Y., &amp; Krush, M. T. (2016). Social media: Influencing customer satisfaction in B2B sales. Industrial Marketing Management, 53, 172–180. https://doi.org/10.1016/j.indmarman.2015.09.003.</w:t>
      </w:r>
    </w:p>
    <w:p w14:paraId="24FA70CE" w14:textId="77777777" w:rsidR="00506521" w:rsidRPr="00506521" w:rsidRDefault="00506521" w:rsidP="00506521">
      <w:pPr>
        <w:ind w:left="720" w:hanging="720"/>
        <w:rPr>
          <w:b w:val="0"/>
          <w:bCs/>
        </w:rPr>
      </w:pPr>
      <w:bookmarkStart w:id="2" w:name="_Hlk86582119"/>
      <w:bookmarkStart w:id="3" w:name="_Hlk86582908"/>
      <w:r w:rsidRPr="00506521">
        <w:rPr>
          <w:b w:val="0"/>
          <w:bCs/>
        </w:rPr>
        <w:t>Keyes, J. (2013). </w:t>
      </w:r>
      <w:bookmarkEnd w:id="2"/>
      <w:r w:rsidRPr="00506521">
        <w:rPr>
          <w:b w:val="0"/>
          <w:bCs/>
        </w:rPr>
        <w:t>Enterprise 2.0: Social networking tools to transform your organization. CRC Press</w:t>
      </w:r>
    </w:p>
    <w:bookmarkEnd w:id="3"/>
    <w:p w14:paraId="5202AD61" w14:textId="11020D2F" w:rsidR="00815C02" w:rsidRDefault="00D050ED" w:rsidP="00D050ED">
      <w:pPr>
        <w:jc w:val="center"/>
      </w:pPr>
      <w:r w:rsidRPr="00D050ED">
        <w:lastRenderedPageBreak/>
        <w:t>Response to Erica</w:t>
      </w:r>
    </w:p>
    <w:p w14:paraId="16C08736" w14:textId="16632BF8" w:rsidR="00D050ED" w:rsidRPr="00D050ED" w:rsidRDefault="00D050ED" w:rsidP="00D050ED">
      <w:pPr>
        <w:rPr>
          <w:b w:val="0"/>
          <w:bCs/>
        </w:rPr>
      </w:pPr>
      <w:r w:rsidRPr="00D050ED">
        <w:rPr>
          <w:b w:val="0"/>
          <w:bCs/>
        </w:rPr>
        <w:t>Hello Erica</w:t>
      </w:r>
      <w:r w:rsidR="0049654D">
        <w:rPr>
          <w:b w:val="0"/>
          <w:bCs/>
        </w:rPr>
        <w:t>,</w:t>
      </w:r>
    </w:p>
    <w:p w14:paraId="0511ACAC" w14:textId="2E52205A" w:rsidR="00B24DDC" w:rsidRDefault="00B24DDC" w:rsidP="00B24DDC">
      <w:pPr>
        <w:ind w:firstLine="720"/>
        <w:rPr>
          <w:b w:val="0"/>
          <w:bCs/>
        </w:rPr>
      </w:pPr>
      <w:r>
        <w:rPr>
          <w:b w:val="0"/>
          <w:bCs/>
        </w:rPr>
        <w:t xml:space="preserve">I am </w:t>
      </w:r>
      <w:r w:rsidR="00BD6661">
        <w:rPr>
          <w:b w:val="0"/>
          <w:bCs/>
        </w:rPr>
        <w:t>excited by</w:t>
      </w:r>
      <w:r>
        <w:rPr>
          <w:b w:val="0"/>
          <w:bCs/>
        </w:rPr>
        <w:t xml:space="preserve"> your </w:t>
      </w:r>
      <w:r w:rsidR="00ED455E">
        <w:rPr>
          <w:b w:val="0"/>
          <w:bCs/>
        </w:rPr>
        <w:t xml:space="preserve">points on </w:t>
      </w:r>
      <w:r>
        <w:rPr>
          <w:b w:val="0"/>
          <w:bCs/>
        </w:rPr>
        <w:t>people</w:t>
      </w:r>
      <w:r w:rsidR="00647DB8">
        <w:rPr>
          <w:b w:val="0"/>
          <w:bCs/>
        </w:rPr>
        <w:t>-related</w:t>
      </w:r>
      <w:r>
        <w:rPr>
          <w:b w:val="0"/>
          <w:bCs/>
        </w:rPr>
        <w:t xml:space="preserve"> and process-related challenges in organizations that must be addressed for </w:t>
      </w:r>
      <w:r w:rsidR="00B12699">
        <w:rPr>
          <w:b w:val="0"/>
          <w:bCs/>
        </w:rPr>
        <w:t xml:space="preserve">the </w:t>
      </w:r>
      <w:r>
        <w:rPr>
          <w:b w:val="0"/>
          <w:bCs/>
        </w:rPr>
        <w:t xml:space="preserve">prosperity of an entity. </w:t>
      </w:r>
      <w:r w:rsidR="001316A9">
        <w:rPr>
          <w:b w:val="0"/>
          <w:bCs/>
        </w:rPr>
        <w:t>Just to add, t</w:t>
      </w:r>
      <w:r>
        <w:rPr>
          <w:b w:val="0"/>
          <w:bCs/>
        </w:rPr>
        <w:t>he challenges created by the people can be corrected through institutional measures such as regulations and training that set records on the right frameworks of operating in an entity</w:t>
      </w:r>
      <w:r w:rsidRPr="00B24DDC">
        <w:rPr>
          <w:b w:val="0"/>
          <w:bCs/>
        </w:rPr>
        <w:t xml:space="preserve"> </w:t>
      </w:r>
      <w:r>
        <w:rPr>
          <w:b w:val="0"/>
          <w:bCs/>
        </w:rPr>
        <w:t>(</w:t>
      </w:r>
      <w:r w:rsidRPr="00B24DDC">
        <w:rPr>
          <w:b w:val="0"/>
          <w:bCs/>
        </w:rPr>
        <w:t>Zeyen</w:t>
      </w:r>
      <w:r>
        <w:rPr>
          <w:b w:val="0"/>
          <w:bCs/>
        </w:rPr>
        <w:t xml:space="preserve"> et al.</w:t>
      </w:r>
      <w:r w:rsidRPr="00B24DDC">
        <w:rPr>
          <w:b w:val="0"/>
          <w:bCs/>
        </w:rPr>
        <w:t>,</w:t>
      </w:r>
      <w:r>
        <w:rPr>
          <w:b w:val="0"/>
          <w:bCs/>
        </w:rPr>
        <w:t xml:space="preserve"> 2013). This ensures that the employees adhere to the assignments bearing in mind the consequences of their contrary behavio</w:t>
      </w:r>
      <w:r w:rsidR="00647DB8">
        <w:rPr>
          <w:b w:val="0"/>
          <w:bCs/>
        </w:rPr>
        <w:t>u</w:t>
      </w:r>
      <w:r>
        <w:rPr>
          <w:b w:val="0"/>
          <w:bCs/>
        </w:rPr>
        <w:t>rs and activities. Process</w:t>
      </w:r>
      <w:r w:rsidR="00B12699">
        <w:rPr>
          <w:b w:val="0"/>
          <w:bCs/>
        </w:rPr>
        <w:t>-</w:t>
      </w:r>
      <w:r>
        <w:rPr>
          <w:b w:val="0"/>
          <w:bCs/>
        </w:rPr>
        <w:t xml:space="preserve">related setbacks are solved through strategies such as planning that ensures proper allocations </w:t>
      </w:r>
      <w:r w:rsidR="00B12699">
        <w:rPr>
          <w:b w:val="0"/>
          <w:bCs/>
        </w:rPr>
        <w:t xml:space="preserve">of resources </w:t>
      </w:r>
      <w:r>
        <w:rPr>
          <w:b w:val="0"/>
          <w:bCs/>
        </w:rPr>
        <w:t>are done and supervision initiated throughout the project faces</w:t>
      </w:r>
      <w:r w:rsidR="00B12699">
        <w:rPr>
          <w:b w:val="0"/>
          <w:bCs/>
        </w:rPr>
        <w:t xml:space="preserve"> to achieve success</w:t>
      </w:r>
      <w:r w:rsidR="00B12699" w:rsidRPr="00B12699">
        <w:rPr>
          <w:b w:val="0"/>
          <w:bCs/>
        </w:rPr>
        <w:t xml:space="preserve"> </w:t>
      </w:r>
      <w:r w:rsidR="00B12699">
        <w:rPr>
          <w:b w:val="0"/>
          <w:bCs/>
        </w:rPr>
        <w:t>(</w:t>
      </w:r>
      <w:r w:rsidR="00B12699" w:rsidRPr="00506521">
        <w:rPr>
          <w:b w:val="0"/>
          <w:bCs/>
        </w:rPr>
        <w:t>Keyes, 2013). </w:t>
      </w:r>
      <w:r w:rsidR="00B12699">
        <w:rPr>
          <w:b w:val="0"/>
          <w:bCs/>
        </w:rPr>
        <w:t>Prioritization is effective in project management and it can reverse weaknesses noted in business departments. What do you think are the causes of these challenges so that they are stopped from their sources?</w:t>
      </w:r>
    </w:p>
    <w:p w14:paraId="56CDFC21" w14:textId="36F36AE9" w:rsidR="00B12699" w:rsidRPr="00B12699" w:rsidRDefault="00B12699" w:rsidP="00B12699">
      <w:pPr>
        <w:jc w:val="center"/>
      </w:pPr>
      <w:r w:rsidRPr="00B12699">
        <w:t>References</w:t>
      </w:r>
    </w:p>
    <w:p w14:paraId="03B3E1A2" w14:textId="43CC0612" w:rsidR="00B24DDC" w:rsidRDefault="00B24DDC" w:rsidP="00B24DDC">
      <w:pPr>
        <w:ind w:left="720" w:hanging="720"/>
        <w:rPr>
          <w:b w:val="0"/>
          <w:bCs/>
        </w:rPr>
      </w:pPr>
      <w:bookmarkStart w:id="4" w:name="_Hlk86583458"/>
      <w:r w:rsidRPr="00506521">
        <w:rPr>
          <w:b w:val="0"/>
          <w:bCs/>
        </w:rPr>
        <w:t>Keyes, J. (2013). </w:t>
      </w:r>
      <w:bookmarkEnd w:id="4"/>
      <w:r w:rsidRPr="00506521">
        <w:rPr>
          <w:b w:val="0"/>
          <w:bCs/>
        </w:rPr>
        <w:t>Enterprise 2.0: Social networking tools to transform your organization. CRC Press</w:t>
      </w:r>
    </w:p>
    <w:p w14:paraId="6A2BE656" w14:textId="129996E4" w:rsidR="00815C02" w:rsidRDefault="00B24DDC" w:rsidP="008946A2">
      <w:pPr>
        <w:ind w:left="720" w:hanging="720"/>
        <w:rPr>
          <w:b w:val="0"/>
          <w:bCs/>
        </w:rPr>
      </w:pPr>
      <w:bookmarkStart w:id="5" w:name="_Hlk86583210"/>
      <w:r w:rsidRPr="00B24DDC">
        <w:rPr>
          <w:b w:val="0"/>
          <w:bCs/>
        </w:rPr>
        <w:t xml:space="preserve">Zeyen, </w:t>
      </w:r>
      <w:bookmarkEnd w:id="5"/>
      <w:r w:rsidRPr="00B24DDC">
        <w:rPr>
          <w:b w:val="0"/>
          <w:bCs/>
        </w:rPr>
        <w:t>A., Beckmann, M., Mueller, S., Dees, J. G., Khanin, D., Krueger, N., Zacharakis, A. (2013). </w:t>
      </w:r>
      <w:hyperlink r:id="rId6" w:tgtFrame="_blank" w:tooltip="Social entrepreneurship and broader theories: Shedding new light on the 'bigger picture'." w:history="1">
        <w:r w:rsidR="00B12699">
          <w:rPr>
            <w:b w:val="0"/>
            <w:bCs/>
          </w:rPr>
          <w:t>Social entrepreneurship and broader theories: Shedding new light on the 'bigger picture.</w:t>
        </w:r>
      </w:hyperlink>
      <w:r w:rsidRPr="00B24DDC">
        <w:rPr>
          <w:b w:val="0"/>
          <w:bCs/>
        </w:rPr>
        <w:t> </w:t>
      </w:r>
      <w:r w:rsidRPr="00B24DDC">
        <w:rPr>
          <w:b w:val="0"/>
          <w:bCs/>
          <w:i/>
          <w:iCs/>
        </w:rPr>
        <w:t>Journal of Social Entrepreneurship, 4</w:t>
      </w:r>
      <w:r w:rsidRPr="00B24DDC">
        <w:rPr>
          <w:b w:val="0"/>
          <w:bCs/>
        </w:rPr>
        <w:t xml:space="preserve">(1), 88-107. </w:t>
      </w:r>
      <w:hyperlink r:id="rId7" w:history="1">
        <w:r w:rsidR="008946A2" w:rsidRPr="00C72919">
          <w:rPr>
            <w:rStyle w:val="Hyperlink"/>
            <w:b w:val="0"/>
            <w:bCs/>
          </w:rPr>
          <w:t>http://citeseerx.ist.psu.edu/viewdoc/download?doi=10.1.1.646.1821&amp;rep=rep1&amp;type=pdf</w:t>
        </w:r>
      </w:hyperlink>
    </w:p>
    <w:sectPr w:rsidR="00815C0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64AB0" w14:textId="77777777" w:rsidR="00815EFA" w:rsidRDefault="00815EFA" w:rsidP="00815C02">
      <w:pPr>
        <w:spacing w:before="0" w:after="0" w:line="240" w:lineRule="auto"/>
      </w:pPr>
      <w:r>
        <w:separator/>
      </w:r>
    </w:p>
  </w:endnote>
  <w:endnote w:type="continuationSeparator" w:id="0">
    <w:p w14:paraId="59741490" w14:textId="77777777" w:rsidR="00815EFA" w:rsidRDefault="00815EFA" w:rsidP="00815C0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1009B" w14:textId="77777777" w:rsidR="00815EFA" w:rsidRDefault="00815EFA" w:rsidP="00815C02">
      <w:pPr>
        <w:spacing w:before="0" w:after="0" w:line="240" w:lineRule="auto"/>
      </w:pPr>
      <w:r>
        <w:separator/>
      </w:r>
    </w:p>
  </w:footnote>
  <w:footnote w:type="continuationSeparator" w:id="0">
    <w:p w14:paraId="016160E3" w14:textId="77777777" w:rsidR="00815EFA" w:rsidRDefault="00815EFA" w:rsidP="00815C0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6491270"/>
      <w:docPartObj>
        <w:docPartGallery w:val="Page Numbers (Top of Page)"/>
        <w:docPartUnique/>
      </w:docPartObj>
    </w:sdtPr>
    <w:sdtEndPr>
      <w:rPr>
        <w:noProof/>
      </w:rPr>
    </w:sdtEndPr>
    <w:sdtContent>
      <w:p w14:paraId="1C656EF0" w14:textId="77BAEAF7" w:rsidR="00815C02" w:rsidRDefault="00815C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7283851" w14:textId="77777777" w:rsidR="00815C02" w:rsidRDefault="00815C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bA0NzQyNjQyMjRQ0lEKTi0uzszPAykwqgUAd9VpFCwAAAA="/>
  </w:docVars>
  <w:rsids>
    <w:rsidRoot w:val="00FB7A5E"/>
    <w:rsid w:val="001316A9"/>
    <w:rsid w:val="00245E18"/>
    <w:rsid w:val="002466B4"/>
    <w:rsid w:val="003A65DC"/>
    <w:rsid w:val="0049654D"/>
    <w:rsid w:val="00506521"/>
    <w:rsid w:val="00547E67"/>
    <w:rsid w:val="00647DB8"/>
    <w:rsid w:val="006E5885"/>
    <w:rsid w:val="00704285"/>
    <w:rsid w:val="00815C02"/>
    <w:rsid w:val="00815EFA"/>
    <w:rsid w:val="008946A2"/>
    <w:rsid w:val="00B12699"/>
    <w:rsid w:val="00B24DDC"/>
    <w:rsid w:val="00BD6661"/>
    <w:rsid w:val="00BE04CF"/>
    <w:rsid w:val="00D050ED"/>
    <w:rsid w:val="00D262CE"/>
    <w:rsid w:val="00DE46A3"/>
    <w:rsid w:val="00ED455E"/>
    <w:rsid w:val="00EE209A"/>
    <w:rsid w:val="00F21F16"/>
    <w:rsid w:val="00FB7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6EF83"/>
  <w15:chartTrackingRefBased/>
  <w15:docId w15:val="{E8E590D0-72B2-4C57-83DA-2CDDCAD3B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b/>
        <w:sz w:val="24"/>
        <w:szCs w:val="22"/>
        <w:lang w:val="en-US" w:eastAsia="en-US" w:bidi="ar-SA"/>
        <w14:cntxtAlts/>
      </w:rPr>
    </w:rPrDefault>
    <w:pPrDefault>
      <w:pPr>
        <w:spacing w:before="120" w:after="24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C0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15C02"/>
  </w:style>
  <w:style w:type="paragraph" w:styleId="Footer">
    <w:name w:val="footer"/>
    <w:basedOn w:val="Normal"/>
    <w:link w:val="FooterChar"/>
    <w:uiPriority w:val="99"/>
    <w:unhideWhenUsed/>
    <w:rsid w:val="00815C0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15C02"/>
  </w:style>
  <w:style w:type="character" w:styleId="Hyperlink">
    <w:name w:val="Hyperlink"/>
    <w:basedOn w:val="DefaultParagraphFont"/>
    <w:uiPriority w:val="99"/>
    <w:unhideWhenUsed/>
    <w:rsid w:val="008946A2"/>
    <w:rPr>
      <w:color w:val="0563C1" w:themeColor="hyperlink"/>
      <w:u w:val="single"/>
    </w:rPr>
  </w:style>
  <w:style w:type="character" w:styleId="UnresolvedMention">
    <w:name w:val="Unresolved Mention"/>
    <w:basedOn w:val="DefaultParagraphFont"/>
    <w:uiPriority w:val="99"/>
    <w:semiHidden/>
    <w:unhideWhenUsed/>
    <w:rsid w:val="008946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citeseerx.ist.psu.edu/viewdoc/download?doi=10.1.1.646.1821&amp;rep=rep1&amp;type=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iteseerx.ist.psu.edu/viewdoc/download?doi=10.1.1.646.1821&amp;rep=rep1&amp;type=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tony Ouma</cp:lastModifiedBy>
  <cp:revision>17</cp:revision>
  <dcterms:created xsi:type="dcterms:W3CDTF">2021-10-31T10:49:00Z</dcterms:created>
  <dcterms:modified xsi:type="dcterms:W3CDTF">2021-10-31T13:39:00Z</dcterms:modified>
</cp:coreProperties>
</file>